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454FA" w14:textId="24171236" w:rsidR="00341251" w:rsidRDefault="00341251" w:rsidP="00341251">
      <w:pPr>
        <w:rPr>
          <w:rFonts w:ascii="Times" w:hAnsi="Times"/>
          <w:i/>
          <w:iCs/>
          <w:color w:val="404040" w:themeColor="text1" w:themeTint="BF"/>
        </w:rPr>
      </w:pPr>
      <w:r w:rsidRPr="00E97738">
        <w:rPr>
          <w:rFonts w:ascii="Times" w:hAnsi="Times"/>
          <w:color w:val="404040" w:themeColor="text1" w:themeTint="BF"/>
        </w:rPr>
        <w:t xml:space="preserve">L’Aquila, </w:t>
      </w:r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&lt;</w:t>
      </w:r>
      <w:proofErr w:type="spellStart"/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dd</w:t>
      </w:r>
      <w:proofErr w:type="spellEnd"/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&gt; &lt;mese&gt; &lt;anno&gt;</w:t>
      </w:r>
    </w:p>
    <w:p w14:paraId="24227311" w14:textId="77777777" w:rsidR="003471A9" w:rsidRDefault="003471A9" w:rsidP="00341251">
      <w:pPr>
        <w:rPr>
          <w:rFonts w:ascii="Times" w:hAnsi="Times"/>
          <w:color w:val="404040" w:themeColor="text1" w:themeTint="BF"/>
        </w:rPr>
      </w:pPr>
    </w:p>
    <w:p w14:paraId="64A1C72B" w14:textId="7F8859BE" w:rsidR="009B094E" w:rsidRPr="001B577A" w:rsidRDefault="00CF401B" w:rsidP="007E48A3">
      <w:pPr>
        <w:tabs>
          <w:tab w:val="left" w:pos="5103"/>
          <w:tab w:val="left" w:pos="5387"/>
        </w:tabs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A</w:t>
      </w:r>
      <w:r w:rsidR="009B094E" w:rsidRPr="001B577A">
        <w:rPr>
          <w:rFonts w:ascii="Times" w:hAnsi="Times"/>
          <w:color w:val="404040" w:themeColor="text1" w:themeTint="BF"/>
        </w:rPr>
        <w:t xml:space="preserve">l </w:t>
      </w:r>
      <w:r w:rsidR="007E48A3">
        <w:rPr>
          <w:rFonts w:ascii="Times" w:hAnsi="Times"/>
          <w:color w:val="404040" w:themeColor="text1" w:themeTint="BF"/>
        </w:rPr>
        <w:t xml:space="preserve">Collegio dei Docenti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del Dottorato in</w:t>
      </w:r>
      <w:r>
        <w:rPr>
          <w:rFonts w:ascii="Times" w:hAnsi="Times"/>
          <w:color w:val="404040" w:themeColor="text1" w:themeTint="BF"/>
        </w:rPr>
        <w:t xml:space="preserve"> </w:t>
      </w:r>
      <w:r w:rsidR="007E48A3">
        <w:rPr>
          <w:rFonts w:ascii="Times" w:hAnsi="Times"/>
          <w:color w:val="404040" w:themeColor="text1" w:themeTint="BF"/>
        </w:rPr>
        <w:t xml:space="preserve">Ingegneria Civile,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Edile-Architettura e Ambientale</w:t>
      </w:r>
    </w:p>
    <w:p w14:paraId="2D62993C" w14:textId="77777777" w:rsidR="009B094E" w:rsidRDefault="009B094E" w:rsidP="00270EDC">
      <w:pPr>
        <w:tabs>
          <w:tab w:val="left" w:pos="5103"/>
          <w:tab w:val="left" w:pos="5387"/>
        </w:tabs>
        <w:ind w:left="5103"/>
        <w:jc w:val="right"/>
        <w:rPr>
          <w:rFonts w:ascii="Times" w:hAnsi="Times"/>
          <w:color w:val="404040" w:themeColor="text1" w:themeTint="BF"/>
          <w:u w:val="single"/>
        </w:rPr>
      </w:pPr>
      <w:r w:rsidRPr="001B577A">
        <w:rPr>
          <w:rFonts w:ascii="Times" w:hAnsi="Times"/>
          <w:color w:val="404040" w:themeColor="text1" w:themeTint="BF"/>
          <w:u w:val="single"/>
        </w:rPr>
        <w:t>SEDE</w:t>
      </w:r>
    </w:p>
    <w:p w14:paraId="3AE8F2E4" w14:textId="77777777" w:rsidR="003471A9" w:rsidRPr="00E97738" w:rsidRDefault="003471A9" w:rsidP="003471A9">
      <w:pPr>
        <w:tabs>
          <w:tab w:val="left" w:pos="5103"/>
          <w:tab w:val="left" w:pos="5387"/>
        </w:tabs>
        <w:rPr>
          <w:rFonts w:ascii="Times" w:hAnsi="Times"/>
          <w:color w:val="404040" w:themeColor="text1" w:themeTint="BF"/>
        </w:rPr>
      </w:pPr>
    </w:p>
    <w:p w14:paraId="4DAB65A3" w14:textId="747C43AE" w:rsidR="00341251" w:rsidRPr="00E97738" w:rsidRDefault="00341251" w:rsidP="007E48A3">
      <w:pPr>
        <w:ind w:left="993" w:hanging="993"/>
        <w:jc w:val="both"/>
        <w:rPr>
          <w:rFonts w:ascii="Times" w:hAnsi="Times"/>
          <w:b/>
          <w:color w:val="404040" w:themeColor="text1" w:themeTint="BF"/>
        </w:rPr>
      </w:pPr>
      <w:r w:rsidRPr="00E97738">
        <w:rPr>
          <w:rFonts w:ascii="Times" w:hAnsi="Times"/>
          <w:b/>
          <w:color w:val="404040" w:themeColor="text1" w:themeTint="BF"/>
        </w:rPr>
        <w:t xml:space="preserve">Oggetto: </w:t>
      </w:r>
      <w:r>
        <w:rPr>
          <w:rFonts w:ascii="Times" w:hAnsi="Times"/>
          <w:b/>
          <w:color w:val="404040" w:themeColor="text1" w:themeTint="BF"/>
        </w:rPr>
        <w:tab/>
      </w:r>
      <w:r w:rsidR="00595211">
        <w:rPr>
          <w:rFonts w:ascii="Times" w:hAnsi="Times"/>
          <w:b/>
          <w:color w:val="404040" w:themeColor="text1" w:themeTint="BF"/>
        </w:rPr>
        <w:t>I</w:t>
      </w:r>
      <w:r w:rsidR="00595211" w:rsidRPr="00595211">
        <w:rPr>
          <w:rFonts w:ascii="Times" w:hAnsi="Times"/>
          <w:b/>
          <w:color w:val="404040" w:themeColor="text1" w:themeTint="BF"/>
        </w:rPr>
        <w:t>stanz</w:t>
      </w:r>
      <w:r w:rsidR="00595211">
        <w:rPr>
          <w:rFonts w:ascii="Times" w:hAnsi="Times"/>
          <w:b/>
          <w:color w:val="404040" w:themeColor="text1" w:themeTint="BF"/>
        </w:rPr>
        <w:t>a</w:t>
      </w:r>
      <w:r w:rsidR="00595211" w:rsidRPr="00595211">
        <w:rPr>
          <w:rFonts w:ascii="Times" w:hAnsi="Times"/>
          <w:b/>
          <w:color w:val="404040" w:themeColor="text1" w:themeTint="BF"/>
        </w:rPr>
        <w:t xml:space="preserve"> di rilascio della certificazione aggiuntiva di </w:t>
      </w:r>
      <w:r w:rsidR="00595211" w:rsidRPr="008E0366">
        <w:rPr>
          <w:rFonts w:ascii="Times" w:hAnsi="Times"/>
          <w:b/>
          <w:i/>
          <w:iCs/>
          <w:color w:val="404040" w:themeColor="text1" w:themeTint="BF"/>
        </w:rPr>
        <w:t xml:space="preserve">International </w:t>
      </w:r>
      <w:proofErr w:type="spellStart"/>
      <w:r w:rsidR="00595211" w:rsidRPr="008E0366">
        <w:rPr>
          <w:rFonts w:ascii="Times" w:hAnsi="Times"/>
          <w:b/>
          <w:i/>
          <w:iCs/>
          <w:color w:val="404040" w:themeColor="text1" w:themeTint="BF"/>
        </w:rPr>
        <w:t>Doctorate</w:t>
      </w:r>
      <w:proofErr w:type="spellEnd"/>
    </w:p>
    <w:p w14:paraId="3AD4AF64" w14:textId="77777777" w:rsidR="00595211" w:rsidRDefault="00595211" w:rsidP="00595211">
      <w:pPr>
        <w:jc w:val="both"/>
        <w:rPr>
          <w:rFonts w:ascii="Times" w:hAnsi="Times"/>
          <w:color w:val="404040" w:themeColor="text1" w:themeTint="BF"/>
        </w:rPr>
      </w:pPr>
    </w:p>
    <w:p w14:paraId="6CEA2D61" w14:textId="4422F608" w:rsidR="00595211" w:rsidRPr="00595211" w:rsidRDefault="00595211" w:rsidP="00595211">
      <w:pPr>
        <w:spacing w:after="120"/>
        <w:jc w:val="both"/>
        <w:rPr>
          <w:rFonts w:ascii="Times" w:hAnsi="Times"/>
          <w:color w:val="404040" w:themeColor="text1" w:themeTint="BF"/>
          <w:sz w:val="22"/>
          <w:szCs w:val="20"/>
        </w:rPr>
      </w:pPr>
      <w:r w:rsidRPr="00595211">
        <w:rPr>
          <w:rFonts w:ascii="Times" w:hAnsi="Times"/>
          <w:color w:val="404040" w:themeColor="text1" w:themeTint="BF"/>
          <w:sz w:val="22"/>
          <w:szCs w:val="20"/>
        </w:rPr>
        <w:t xml:space="preserve">Il/La sottoscritto/a Dott./Dott.ssa ________________________________, iscritto/a al ____ Ciclo del Dottorato di ricerca in Ingegneria Civile, Edile-Architettura e Ambientale, chiede al Collegio dei Docenti l'attivazione delle procedure per il rilascio aggiuntivo di </w:t>
      </w:r>
      <w:r w:rsidRPr="00595211">
        <w:rPr>
          <w:rFonts w:ascii="Times" w:hAnsi="Times"/>
          <w:i/>
          <w:iCs/>
          <w:color w:val="404040" w:themeColor="text1" w:themeTint="BF"/>
          <w:sz w:val="22"/>
          <w:szCs w:val="20"/>
        </w:rPr>
        <w:t xml:space="preserve">International </w:t>
      </w:r>
      <w:proofErr w:type="spellStart"/>
      <w:r w:rsidRPr="00595211">
        <w:rPr>
          <w:rFonts w:ascii="Times" w:hAnsi="Times"/>
          <w:i/>
          <w:iCs/>
          <w:color w:val="404040" w:themeColor="text1" w:themeTint="BF"/>
          <w:sz w:val="22"/>
          <w:szCs w:val="20"/>
        </w:rPr>
        <w:t>Doctorate</w:t>
      </w:r>
      <w:proofErr w:type="spellEnd"/>
      <w:r w:rsidRPr="00595211">
        <w:rPr>
          <w:rFonts w:ascii="Times" w:hAnsi="Times"/>
          <w:color w:val="404040" w:themeColor="text1" w:themeTint="BF"/>
          <w:sz w:val="22"/>
          <w:szCs w:val="20"/>
        </w:rPr>
        <w:t>.</w:t>
      </w:r>
    </w:p>
    <w:p w14:paraId="04955BB3" w14:textId="2E9086C6" w:rsidR="00595211" w:rsidRPr="00595211" w:rsidRDefault="00595211" w:rsidP="00595211">
      <w:pPr>
        <w:spacing w:after="120"/>
        <w:jc w:val="both"/>
        <w:rPr>
          <w:rFonts w:ascii="Times" w:hAnsi="Times"/>
          <w:color w:val="404040" w:themeColor="text1" w:themeTint="BF"/>
          <w:sz w:val="22"/>
          <w:szCs w:val="20"/>
        </w:rPr>
      </w:pPr>
      <w:r w:rsidRPr="00595211">
        <w:rPr>
          <w:rFonts w:ascii="Times" w:hAnsi="Times"/>
          <w:color w:val="404040" w:themeColor="text1" w:themeTint="BF"/>
          <w:sz w:val="22"/>
          <w:szCs w:val="20"/>
        </w:rPr>
        <w:t>A tal proposito, il/La sottoscritto/a dichiara, consapevole delle responsabilità e delle conseguenze civili e penali previste in caso di dichiarazioni mendaci (ex Art. 76 del DPR 445/2000), che parte della ricerca presentata nella tesi è stata eseguita durante un soggiorno di almeno tre mesi in un paese extra-europeo.</w:t>
      </w:r>
    </w:p>
    <w:p w14:paraId="57FA6A56" w14:textId="21E6775D" w:rsidR="00595211" w:rsidRPr="00595211" w:rsidRDefault="00595211" w:rsidP="00595211">
      <w:pPr>
        <w:spacing w:after="120"/>
        <w:jc w:val="both"/>
        <w:rPr>
          <w:rFonts w:ascii="Times" w:hAnsi="Times"/>
          <w:color w:val="404040" w:themeColor="text1" w:themeTint="BF"/>
          <w:sz w:val="22"/>
          <w:szCs w:val="20"/>
        </w:rPr>
      </w:pPr>
      <w:r w:rsidRPr="00595211">
        <w:rPr>
          <w:rFonts w:ascii="Times" w:hAnsi="Times"/>
          <w:color w:val="404040" w:themeColor="text1" w:themeTint="BF"/>
          <w:sz w:val="22"/>
          <w:szCs w:val="20"/>
        </w:rPr>
        <w:t>Il/La sottoscritto/a è a conoscenza che il rilascio di tale certificazione è subordinato alla circostanza che le condizioni (a, b, c e d) dettate dall’</w:t>
      </w:r>
      <w:proofErr w:type="spellStart"/>
      <w:r w:rsidRPr="00595211">
        <w:rPr>
          <w:rFonts w:ascii="Times" w:hAnsi="Times"/>
          <w:i/>
          <w:iCs/>
          <w:color w:val="404040" w:themeColor="text1" w:themeTint="BF"/>
          <w:sz w:val="22"/>
          <w:szCs w:val="20"/>
        </w:rPr>
        <w:t>European</w:t>
      </w:r>
      <w:proofErr w:type="spellEnd"/>
      <w:r w:rsidRPr="00595211">
        <w:rPr>
          <w:rFonts w:ascii="Times" w:hAnsi="Times"/>
          <w:i/>
          <w:iCs/>
          <w:color w:val="404040" w:themeColor="text1" w:themeTint="BF"/>
          <w:sz w:val="22"/>
          <w:szCs w:val="20"/>
        </w:rPr>
        <w:t xml:space="preserve"> University Association</w:t>
      </w:r>
      <w:r w:rsidRPr="00595211">
        <w:rPr>
          <w:rFonts w:ascii="Times" w:hAnsi="Times"/>
          <w:color w:val="404040" w:themeColor="text1" w:themeTint="BF"/>
          <w:sz w:val="22"/>
          <w:szCs w:val="20"/>
        </w:rPr>
        <w:t xml:space="preserve"> (EUA) si siano verificate per un Paese non europeo:</w:t>
      </w:r>
    </w:p>
    <w:p w14:paraId="7AACF957" w14:textId="7EE0483C" w:rsidR="00595211" w:rsidRPr="00595211" w:rsidRDefault="00595211" w:rsidP="00595211">
      <w:pPr>
        <w:jc w:val="both"/>
        <w:rPr>
          <w:rFonts w:ascii="Times" w:hAnsi="Times"/>
          <w:color w:val="404040" w:themeColor="text1" w:themeTint="BF"/>
          <w:sz w:val="22"/>
          <w:szCs w:val="20"/>
        </w:rPr>
      </w:pPr>
      <w:r w:rsidRPr="00595211">
        <w:rPr>
          <w:rFonts w:ascii="Times" w:hAnsi="Times"/>
          <w:color w:val="404040" w:themeColor="text1" w:themeTint="BF"/>
          <w:sz w:val="22"/>
          <w:szCs w:val="20"/>
        </w:rPr>
        <w:t>a) la discussione della tesi finale è preceduta dalla presentazione di due giudizi positivi concernenti la tesi stessa da parte di professori o ricercatori provenienti da Università di due paesi europei diversi da quello in cui viene discussa;</w:t>
      </w:r>
    </w:p>
    <w:p w14:paraId="58E68939" w14:textId="2129BDE2" w:rsidR="00595211" w:rsidRPr="00595211" w:rsidRDefault="00595211" w:rsidP="00595211">
      <w:pPr>
        <w:jc w:val="both"/>
        <w:rPr>
          <w:rFonts w:ascii="Times" w:hAnsi="Times"/>
          <w:color w:val="404040" w:themeColor="text1" w:themeTint="BF"/>
          <w:sz w:val="22"/>
          <w:szCs w:val="20"/>
        </w:rPr>
      </w:pPr>
      <w:r w:rsidRPr="00595211">
        <w:rPr>
          <w:rFonts w:ascii="Times" w:hAnsi="Times"/>
          <w:color w:val="404040" w:themeColor="text1" w:themeTint="BF"/>
          <w:sz w:val="22"/>
          <w:szCs w:val="20"/>
        </w:rPr>
        <w:t>b) almeno un membro della commissione d’esame deve appartenere ad una istituzione accademica o di ricerca di un paese europeo diverso da quello in cui viene discussa la tesi;</w:t>
      </w:r>
    </w:p>
    <w:p w14:paraId="1F2B2B0C" w14:textId="4626604B" w:rsidR="00595211" w:rsidRPr="00595211" w:rsidRDefault="00595211" w:rsidP="00595211">
      <w:pPr>
        <w:jc w:val="both"/>
        <w:rPr>
          <w:rFonts w:ascii="Times" w:hAnsi="Times"/>
          <w:color w:val="404040" w:themeColor="text1" w:themeTint="BF"/>
          <w:sz w:val="22"/>
          <w:szCs w:val="20"/>
        </w:rPr>
      </w:pPr>
      <w:r w:rsidRPr="00595211">
        <w:rPr>
          <w:rFonts w:ascii="Times" w:hAnsi="Times"/>
          <w:color w:val="404040" w:themeColor="text1" w:themeTint="BF"/>
          <w:sz w:val="22"/>
          <w:szCs w:val="20"/>
        </w:rPr>
        <w:t>c) l’esame finale dovrà essere effettuato in una lingua ufficiale europea diversa da quella del paese in cui la tesi viene discussa;</w:t>
      </w:r>
    </w:p>
    <w:p w14:paraId="73F44C2A" w14:textId="10330D8C" w:rsidR="00595211" w:rsidRPr="00595211" w:rsidRDefault="00595211" w:rsidP="00595211">
      <w:pPr>
        <w:jc w:val="both"/>
        <w:rPr>
          <w:rFonts w:ascii="Times" w:hAnsi="Times"/>
          <w:color w:val="404040" w:themeColor="text1" w:themeTint="BF"/>
          <w:sz w:val="22"/>
          <w:szCs w:val="20"/>
        </w:rPr>
      </w:pPr>
      <w:r w:rsidRPr="00595211">
        <w:rPr>
          <w:rFonts w:ascii="Times" w:hAnsi="Times"/>
          <w:color w:val="404040" w:themeColor="text1" w:themeTint="BF"/>
          <w:sz w:val="22"/>
          <w:szCs w:val="20"/>
        </w:rPr>
        <w:t>d) parte della ricerca presentata nella tesi deve essere eseguita durante un soggiorno di almeno tre mesi in un paese europeo diverso da quello del dottorando e da quello in cui ha sede il dottorato.</w:t>
      </w:r>
    </w:p>
    <w:p w14:paraId="661DAEFE" w14:textId="77777777" w:rsidR="00595211" w:rsidRDefault="00595211" w:rsidP="005537D2">
      <w:pPr>
        <w:jc w:val="both"/>
        <w:rPr>
          <w:rFonts w:ascii="Times" w:hAnsi="Times"/>
          <w:color w:val="404040" w:themeColor="text1" w:themeTint="BF"/>
        </w:rPr>
      </w:pPr>
    </w:p>
    <w:p w14:paraId="7919646A" w14:textId="5889EA47" w:rsidR="00527418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Dott./Dott.ssa _______________</w:t>
      </w:r>
    </w:p>
    <w:p w14:paraId="3DED9C08" w14:textId="72A521A1" w:rsidR="003471A9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ab/>
      </w:r>
    </w:p>
    <w:p w14:paraId="4408069D" w14:textId="4F5B3F32" w:rsidR="003471A9" w:rsidRDefault="003471A9" w:rsidP="003471A9">
      <w:pPr>
        <w:jc w:val="right"/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</w:pPr>
      <w:r w:rsidRPr="003471A9"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>FIRMA</w:t>
      </w:r>
      <w:r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 xml:space="preserve"> DEL/DELLA DOTTORANDO/A</w:t>
      </w:r>
    </w:p>
    <w:p w14:paraId="59E0E20D" w14:textId="234CF733" w:rsidR="00527418" w:rsidRDefault="00527418" w:rsidP="00527418">
      <w:pPr>
        <w:jc w:val="both"/>
        <w:rPr>
          <w:rFonts w:ascii="Times" w:hAnsi="Times"/>
          <w:color w:val="404040" w:themeColor="text1" w:themeTint="BF"/>
        </w:rPr>
      </w:pPr>
    </w:p>
    <w:p w14:paraId="5AB41746" w14:textId="0BDFABAA" w:rsidR="00527418" w:rsidRDefault="003471A9" w:rsidP="00527418">
      <w:pPr>
        <w:jc w:val="both"/>
        <w:rPr>
          <w:rFonts w:ascii="Times" w:hAnsi="Times"/>
          <w:i/>
          <w:iCs/>
          <w:color w:val="404040" w:themeColor="text1" w:themeTint="BF"/>
        </w:rPr>
      </w:pPr>
      <w:r w:rsidRPr="003471A9">
        <w:rPr>
          <w:rFonts w:ascii="Times" w:hAnsi="Times"/>
          <w:i/>
          <w:iCs/>
          <w:color w:val="404040" w:themeColor="text1" w:themeTint="BF"/>
        </w:rPr>
        <w:t>Il tutor, Prof./Prof.ssa ________________________</w:t>
      </w:r>
      <w:proofErr w:type="gramStart"/>
      <w:r w:rsidRPr="003471A9">
        <w:rPr>
          <w:rFonts w:ascii="Times" w:hAnsi="Times"/>
          <w:i/>
          <w:iCs/>
          <w:color w:val="404040" w:themeColor="text1" w:themeTint="BF"/>
        </w:rPr>
        <w:t xml:space="preserve">_ </w:t>
      </w:r>
      <w:r w:rsidR="00595211">
        <w:rPr>
          <w:rFonts w:ascii="Times" w:hAnsi="Times"/>
          <w:i/>
          <w:iCs/>
          <w:color w:val="404040" w:themeColor="text1" w:themeTint="BF"/>
        </w:rPr>
        <w:t xml:space="preserve"> ha</w:t>
      </w:r>
      <w:proofErr w:type="gramEnd"/>
      <w:r w:rsidR="00595211">
        <w:rPr>
          <w:rFonts w:ascii="Times" w:hAnsi="Times"/>
          <w:i/>
          <w:iCs/>
          <w:color w:val="404040" w:themeColor="text1" w:themeTint="BF"/>
        </w:rPr>
        <w:t xml:space="preserve"> preso visione dell'istanza in epigrafe</w:t>
      </w:r>
      <w:r w:rsidRPr="003471A9">
        <w:rPr>
          <w:rFonts w:ascii="Times" w:hAnsi="Times"/>
          <w:i/>
          <w:iCs/>
          <w:color w:val="404040" w:themeColor="text1" w:themeTint="BF"/>
        </w:rPr>
        <w:t>.</w:t>
      </w:r>
    </w:p>
    <w:p w14:paraId="76F6C0B7" w14:textId="4AE1591B" w:rsidR="003471A9" w:rsidRDefault="003471A9" w:rsidP="00527418">
      <w:pPr>
        <w:jc w:val="both"/>
        <w:rPr>
          <w:rFonts w:ascii="Times" w:hAnsi="Times"/>
          <w:i/>
          <w:iCs/>
          <w:color w:val="404040" w:themeColor="text1" w:themeTint="BF"/>
        </w:rPr>
      </w:pPr>
    </w:p>
    <w:p w14:paraId="06407D92" w14:textId="5A806E68" w:rsidR="003471A9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Prof./Prof.ssa _______________</w:t>
      </w:r>
    </w:p>
    <w:p w14:paraId="731E00BC" w14:textId="77777777" w:rsidR="003471A9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ab/>
      </w:r>
    </w:p>
    <w:p w14:paraId="610F1D10" w14:textId="1D95BAC5" w:rsidR="003471A9" w:rsidRDefault="003471A9" w:rsidP="003471A9">
      <w:pPr>
        <w:jc w:val="right"/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</w:pPr>
      <w:r w:rsidRPr="003471A9"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>FIRMA</w:t>
      </w:r>
      <w:r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 xml:space="preserve"> DEL/DELLA TUTOR</w:t>
      </w:r>
    </w:p>
    <w:p w14:paraId="4BEC3136" w14:textId="77777777" w:rsidR="00595211" w:rsidRDefault="00595211" w:rsidP="00341251">
      <w:pPr>
        <w:jc w:val="both"/>
        <w:rPr>
          <w:rFonts w:ascii="Times" w:hAnsi="Times"/>
          <w:i/>
          <w:iCs/>
          <w:color w:val="404040" w:themeColor="text1" w:themeTint="BF"/>
        </w:rPr>
      </w:pPr>
    </w:p>
    <w:p w14:paraId="3702AB7F" w14:textId="110019D8" w:rsidR="00341251" w:rsidRPr="00595211" w:rsidRDefault="00527418" w:rsidP="00341251">
      <w:pPr>
        <w:jc w:val="both"/>
        <w:rPr>
          <w:rFonts w:ascii="Times" w:hAnsi="Times"/>
          <w:i/>
          <w:iCs/>
          <w:color w:val="404040" w:themeColor="text1" w:themeTint="BF"/>
          <w:sz w:val="16"/>
          <w:szCs w:val="14"/>
        </w:rPr>
      </w:pPr>
      <w:r w:rsidRPr="00595211">
        <w:rPr>
          <w:rFonts w:ascii="Times" w:hAnsi="Times"/>
          <w:i/>
          <w:iCs/>
          <w:color w:val="404040" w:themeColor="text1" w:themeTint="BF"/>
          <w:sz w:val="16"/>
          <w:szCs w:val="14"/>
        </w:rPr>
        <w:t xml:space="preserve">Allegato: Copia di documento di riconoscimento </w:t>
      </w:r>
      <w:r w:rsidR="003471A9" w:rsidRPr="00595211">
        <w:rPr>
          <w:rFonts w:ascii="Times" w:hAnsi="Times"/>
          <w:i/>
          <w:iCs/>
          <w:color w:val="404040" w:themeColor="text1" w:themeTint="BF"/>
          <w:sz w:val="16"/>
          <w:szCs w:val="14"/>
        </w:rPr>
        <w:t>del</w:t>
      </w:r>
      <w:r w:rsidR="00F0717E" w:rsidRPr="00595211">
        <w:rPr>
          <w:rFonts w:ascii="Times" w:hAnsi="Times"/>
          <w:i/>
          <w:iCs/>
          <w:color w:val="404040" w:themeColor="text1" w:themeTint="BF"/>
          <w:sz w:val="16"/>
          <w:szCs w:val="14"/>
        </w:rPr>
        <w:t>/della</w:t>
      </w:r>
      <w:r w:rsidR="003471A9" w:rsidRPr="00595211">
        <w:rPr>
          <w:rFonts w:ascii="Times" w:hAnsi="Times"/>
          <w:i/>
          <w:iCs/>
          <w:color w:val="404040" w:themeColor="text1" w:themeTint="BF"/>
          <w:sz w:val="16"/>
          <w:szCs w:val="14"/>
        </w:rPr>
        <w:t xml:space="preserve"> dottorando</w:t>
      </w:r>
      <w:r w:rsidR="00F0717E" w:rsidRPr="00595211">
        <w:rPr>
          <w:rFonts w:ascii="Times" w:hAnsi="Times"/>
          <w:i/>
          <w:iCs/>
          <w:color w:val="404040" w:themeColor="text1" w:themeTint="BF"/>
          <w:sz w:val="16"/>
          <w:szCs w:val="14"/>
        </w:rPr>
        <w:t>/a</w:t>
      </w:r>
      <w:r w:rsidR="003471A9" w:rsidRPr="00595211">
        <w:rPr>
          <w:rFonts w:ascii="Times" w:hAnsi="Times"/>
          <w:i/>
          <w:iCs/>
          <w:color w:val="404040" w:themeColor="text1" w:themeTint="BF"/>
          <w:sz w:val="16"/>
          <w:szCs w:val="14"/>
        </w:rPr>
        <w:t xml:space="preserve"> </w:t>
      </w:r>
      <w:r w:rsidRPr="00595211">
        <w:rPr>
          <w:rFonts w:ascii="Times" w:hAnsi="Times"/>
          <w:i/>
          <w:iCs/>
          <w:color w:val="404040" w:themeColor="text1" w:themeTint="BF"/>
          <w:sz w:val="16"/>
          <w:szCs w:val="14"/>
        </w:rPr>
        <w:t>in corso di validità</w:t>
      </w:r>
    </w:p>
    <w:sectPr w:rsidR="00341251" w:rsidRPr="00595211" w:rsidSect="00595211">
      <w:headerReference w:type="default" r:id="rId8"/>
      <w:footerReference w:type="default" r:id="rId9"/>
      <w:pgSz w:w="11906" w:h="16838" w:code="9"/>
      <w:pgMar w:top="3042" w:right="1134" w:bottom="2127" w:left="1134" w:header="658" w:footer="69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7F77D" w14:textId="77777777" w:rsidR="00D85C54" w:rsidRDefault="00D85C54" w:rsidP="00A219AF">
      <w:r>
        <w:separator/>
      </w:r>
    </w:p>
  </w:endnote>
  <w:endnote w:type="continuationSeparator" w:id="0">
    <w:p w14:paraId="4B4E2933" w14:textId="77777777" w:rsidR="00D85C54" w:rsidRDefault="00D85C54" w:rsidP="00A21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C9523" w14:textId="19A399E0" w:rsidR="00896626" w:rsidRDefault="00896626" w:rsidP="00730EC2">
    <w:pPr>
      <w:tabs>
        <w:tab w:val="left" w:pos="851"/>
        <w:tab w:val="left" w:pos="5387"/>
      </w:tabs>
      <w:spacing w:line="360" w:lineRule="auto"/>
      <w:ind w:right="-1"/>
      <w:rPr>
        <w:rFonts w:eastAsia="Times New Roman" w:cs="Times New Roman"/>
        <w:b/>
        <w:color w:val="262626" w:themeColor="text1" w:themeTint="D9"/>
        <w:sz w:val="16"/>
        <w:szCs w:val="16"/>
        <w:lang w:eastAsia="it-IT"/>
      </w:rPr>
    </w:pPr>
    <w:r>
      <w:rPr>
        <w:rFonts w:eastAsia="Times New Roman" w:cs="Times New Roman"/>
        <w:b/>
        <w:noProof/>
        <w:color w:val="000000" w:themeColor="text1"/>
        <w:sz w:val="16"/>
        <w:szCs w:val="16"/>
        <w:lang w:eastAsia="it-IT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F9873C1" wp14:editId="59AC1F0F">
              <wp:simplePos x="0" y="0"/>
              <wp:positionH relativeFrom="column">
                <wp:posOffset>-422</wp:posOffset>
              </wp:positionH>
              <wp:positionV relativeFrom="paragraph">
                <wp:posOffset>9737</wp:posOffset>
              </wp:positionV>
              <wp:extent cx="6121400" cy="8466"/>
              <wp:effectExtent l="0" t="0" r="12700" b="17145"/>
              <wp:wrapNone/>
              <wp:docPr id="13" name="Connettore 1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21400" cy="8466"/>
                      </a:xfrm>
                      <a:prstGeom prst="line">
                        <a:avLst/>
                      </a:prstGeom>
                      <a:ln w="12700">
                        <a:solidFill>
                          <a:srgbClr val="9C964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A8ABB1C" id="Connettore 1 6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.75pt" to="481.9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" strokecolor="#9c964f" strokeweight="1pt">
              <v:stroke joinstyle="miter"/>
            </v:line>
          </w:pict>
        </mc:Fallback>
      </mc:AlternateContent>
    </w:r>
  </w:p>
  <w:p w14:paraId="09524300" w14:textId="5BDB9F88" w:rsidR="00896626" w:rsidRPr="00730EC2" w:rsidRDefault="00896626" w:rsidP="00730EC2">
    <w:pPr>
      <w:tabs>
        <w:tab w:val="left" w:pos="851"/>
        <w:tab w:val="left" w:pos="5387"/>
      </w:tabs>
      <w:spacing w:line="360" w:lineRule="auto"/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  <w:t>Università degli Studi dell’Aquila</w:t>
    </w:r>
  </w:p>
  <w:p w14:paraId="33E0FDF7" w14:textId="3BD2D51E" w:rsidR="00896626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Dipartimento di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tel. +390862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434552</w:t>
    </w:r>
  </w:p>
  <w:p w14:paraId="597BB197" w14:textId="677EA2E0" w:rsidR="00896626" w:rsidRPr="00730EC2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Dottorato di Ricerca in 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fax +390862434548</w:t>
    </w:r>
  </w:p>
  <w:p w14:paraId="7958C4EB" w14:textId="77777777" w:rsidR="00896626" w:rsidRPr="00CF7E68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Piazzale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Ernesto Pontieri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1, 67100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,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Monteluco di Roio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(AQ)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proofErr w:type="spellStart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p.iva</w:t>
    </w:r>
    <w:proofErr w:type="spellEnd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cod. </w:t>
    </w:r>
    <w:proofErr w:type="spellStart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fisc</w:t>
    </w:r>
    <w:proofErr w:type="spellEnd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. </w:t>
    </w:r>
    <w:r w:rsidRPr="00CF7E68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01021630668</w:t>
    </w:r>
  </w:p>
  <w:p w14:paraId="5D876E1F" w14:textId="6D73120D" w:rsidR="00896626" w:rsidRPr="00E50FA5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3AEA1" w14:textId="77777777" w:rsidR="00D85C54" w:rsidRDefault="00D85C54" w:rsidP="00A219AF">
      <w:r>
        <w:separator/>
      </w:r>
    </w:p>
  </w:footnote>
  <w:footnote w:type="continuationSeparator" w:id="0">
    <w:p w14:paraId="7B03BD49" w14:textId="77777777" w:rsidR="00D85C54" w:rsidRDefault="00D85C54" w:rsidP="00A21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33AC3" w14:textId="0D172B4C" w:rsidR="00896626" w:rsidRDefault="00D85C54" w:rsidP="00B627DB">
    <w:pPr>
      <w:tabs>
        <w:tab w:val="left" w:pos="5103"/>
      </w:tabs>
      <w:rPr>
        <w:noProof/>
      </w:rPr>
    </w:pPr>
    <w:sdt>
      <w:sdtPr>
        <w:rPr>
          <w:noProof/>
        </w:rPr>
        <w:id w:val="-1140181415"/>
        <w:docPartObj>
          <w:docPartGallery w:val="Page Numbers (Margins)"/>
          <w:docPartUnique/>
        </w:docPartObj>
      </w:sdtPr>
      <w:sdtEndPr/>
      <w:sdtContent/>
    </w:sdt>
    <w:r w:rsidR="00F16B83"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CE4BDF4" wp14:editId="7E580E15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066412" cy="902970"/>
              <wp:effectExtent l="0" t="0" r="0" b="0"/>
              <wp:wrapNone/>
              <wp:docPr id="7" name="Gruppo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66412" cy="902970"/>
                        <a:chOff x="0" y="0"/>
                        <a:chExt cx="6066412" cy="902970"/>
                      </a:xfrm>
                    </wpg:grpSpPr>
                    <pic:pic xmlns:pic="http://schemas.openxmlformats.org/drawingml/2006/picture">
                      <pic:nvPicPr>
                        <pic:cNvPr id="15" name="Immagine 1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5285"/>
                          <a:ext cx="1592580" cy="889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" name="Immagine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50007" y="0"/>
                          <a:ext cx="1716405" cy="9029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826AE7E" id="Gruppo 7" o:spid="_x0000_s1026" style="position:absolute;margin-left:0;margin-top:-.05pt;width:477.65pt;height:71.1pt;z-index:251666432" coordsize="60664,90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15" o:spid="_x0000_s1027" type="#_x0000_t75" style="position:absolute;top:52;width:15925;height:8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">
                <v:imagedata r:id="rId3" o:title=""/>
              </v:shape>
              <v:shape id="Immagine 1" o:spid="_x0000_s1028" type="#_x0000_t75" style="position:absolute;left:43500;width:17164;height:9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">
                <v:imagedata r:id="rId4" o:title=""/>
              </v:shape>
            </v:group>
          </w:pict>
        </mc:Fallback>
      </mc:AlternateContent>
    </w:r>
  </w:p>
  <w:p w14:paraId="755221AE" w14:textId="77777777" w:rsidR="00896626" w:rsidRDefault="00896626" w:rsidP="00B627DB">
    <w:pPr>
      <w:tabs>
        <w:tab w:val="left" w:pos="5103"/>
      </w:tabs>
      <w:rPr>
        <w:noProof/>
      </w:rPr>
    </w:pPr>
  </w:p>
  <w:p w14:paraId="6AE2FE0E" w14:textId="77777777" w:rsidR="00896626" w:rsidRDefault="00896626" w:rsidP="00B627DB">
    <w:pPr>
      <w:tabs>
        <w:tab w:val="left" w:pos="5103"/>
      </w:tabs>
      <w:rPr>
        <w:noProof/>
      </w:rPr>
    </w:pPr>
  </w:p>
  <w:p w14:paraId="21394404" w14:textId="77777777" w:rsidR="00896626" w:rsidRDefault="00896626" w:rsidP="00B627DB">
    <w:pPr>
      <w:tabs>
        <w:tab w:val="left" w:pos="5103"/>
      </w:tabs>
      <w:rPr>
        <w:noProof/>
      </w:rPr>
    </w:pPr>
  </w:p>
  <w:p w14:paraId="2CF31AB5" w14:textId="77777777" w:rsidR="00896626" w:rsidRPr="00872438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b/>
        <w:bCs/>
        <w:iCs/>
        <w:sz w:val="32"/>
      </w:rPr>
    </w:pPr>
    <w:r w:rsidRPr="00872438">
      <w:rPr>
        <w:rFonts w:ascii="Times" w:hAnsi="Times" w:cs="Times"/>
        <w:b/>
        <w:bCs/>
        <w:iCs/>
        <w:sz w:val="32"/>
      </w:rPr>
      <w:t>Ph.D.ICEAA</w:t>
    </w:r>
  </w:p>
  <w:p w14:paraId="05544FA6" w14:textId="6F447B1F" w:rsidR="00896626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i/>
        <w:sz w:val="32"/>
      </w:rPr>
    </w:pPr>
    <w:r w:rsidRPr="00E97738">
      <w:rPr>
        <w:rFonts w:ascii="Times" w:hAnsi="Times" w:cs="Times"/>
        <w:i/>
        <w:sz w:val="32"/>
      </w:rPr>
      <w:t>Dottorato in Ingegneria Civile, Edile-Architettura e Ambient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05DE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4C5980"/>
    <w:multiLevelType w:val="hybridMultilevel"/>
    <w:tmpl w:val="6FCA1B3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402E7D"/>
    <w:multiLevelType w:val="multilevel"/>
    <w:tmpl w:val="AAD08C7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BC215F1"/>
    <w:multiLevelType w:val="multilevel"/>
    <w:tmpl w:val="DDF2325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0F22A37"/>
    <w:multiLevelType w:val="multilevel"/>
    <w:tmpl w:val="7A96367E"/>
    <w:lvl w:ilvl="0">
      <w:start w:val="1"/>
      <w:numFmt w:val="decimal"/>
      <w:pStyle w:val="Titolo1"/>
      <w:lvlText w:val="%1."/>
      <w:lvlJc w:val="left"/>
      <w:pPr>
        <w:ind w:left="502" w:hanging="360"/>
      </w:pPr>
      <w:rPr>
        <w:b/>
        <w:bCs/>
      </w:rPr>
    </w:lvl>
    <w:lvl w:ilvl="1">
      <w:start w:val="1"/>
      <w:numFmt w:val="decimal"/>
      <w:pStyle w:val="Titolo2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2B654CC"/>
    <w:multiLevelType w:val="hybridMultilevel"/>
    <w:tmpl w:val="C512E3F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E90E40"/>
    <w:multiLevelType w:val="hybridMultilevel"/>
    <w:tmpl w:val="A0C2A8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F74BA3"/>
    <w:multiLevelType w:val="hybridMultilevel"/>
    <w:tmpl w:val="9806B27C"/>
    <w:lvl w:ilvl="0" w:tplc="C40C85F8">
      <w:start w:val="1"/>
      <w:numFmt w:val="decimal"/>
      <w:lvlText w:val="%1."/>
      <w:lvlJc w:val="left"/>
      <w:pPr>
        <w:ind w:left="1065" w:hanging="705"/>
      </w:pPr>
      <w:rPr>
        <w:rFonts w:hint="default"/>
        <w:b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57DA5"/>
    <w:multiLevelType w:val="hybridMultilevel"/>
    <w:tmpl w:val="87624ADC"/>
    <w:lvl w:ilvl="0" w:tplc="5BD44870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F63F76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68186C"/>
    <w:multiLevelType w:val="hybridMultilevel"/>
    <w:tmpl w:val="5B6822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F79FE"/>
    <w:multiLevelType w:val="hybridMultilevel"/>
    <w:tmpl w:val="E158A314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3A6575A7"/>
    <w:multiLevelType w:val="hybridMultilevel"/>
    <w:tmpl w:val="B380A36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074AEE"/>
    <w:multiLevelType w:val="hybridMultilevel"/>
    <w:tmpl w:val="997218E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EE220D"/>
    <w:multiLevelType w:val="hybridMultilevel"/>
    <w:tmpl w:val="560ED8F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EC0136A"/>
    <w:multiLevelType w:val="hybridMultilevel"/>
    <w:tmpl w:val="6234EB98"/>
    <w:lvl w:ilvl="0" w:tplc="E6E4543E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A45A31"/>
    <w:multiLevelType w:val="hybridMultilevel"/>
    <w:tmpl w:val="B4CA56A0"/>
    <w:lvl w:ilvl="0" w:tplc="4F3C00EC">
      <w:numFmt w:val="bullet"/>
      <w:lvlText w:val="-"/>
      <w:lvlJc w:val="left"/>
      <w:pPr>
        <w:ind w:left="144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AEF7820"/>
    <w:multiLevelType w:val="hybridMultilevel"/>
    <w:tmpl w:val="75D84CA8"/>
    <w:lvl w:ilvl="0" w:tplc="3C60B64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E3A3EA2"/>
    <w:multiLevelType w:val="multilevel"/>
    <w:tmpl w:val="2E9429F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C2B327F"/>
    <w:multiLevelType w:val="hybridMultilevel"/>
    <w:tmpl w:val="9BD4AA6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8373A2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4E26E20"/>
    <w:multiLevelType w:val="multilevel"/>
    <w:tmpl w:val="1298B5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50B288E"/>
    <w:multiLevelType w:val="hybridMultilevel"/>
    <w:tmpl w:val="A09ACCA4"/>
    <w:lvl w:ilvl="0" w:tplc="4F3C00EC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21DA7"/>
    <w:multiLevelType w:val="multilevel"/>
    <w:tmpl w:val="90E055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DA10D83"/>
    <w:multiLevelType w:val="hybridMultilevel"/>
    <w:tmpl w:val="2E5865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D2121"/>
    <w:multiLevelType w:val="hybridMultilevel"/>
    <w:tmpl w:val="708651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D784D"/>
    <w:multiLevelType w:val="hybridMultilevel"/>
    <w:tmpl w:val="6AC22F74"/>
    <w:lvl w:ilvl="0" w:tplc="E0CEFEF4">
      <w:numFmt w:val="bullet"/>
      <w:lvlText w:val="-"/>
      <w:lvlJc w:val="left"/>
      <w:pPr>
        <w:ind w:left="1069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71E3727B"/>
    <w:multiLevelType w:val="hybridMultilevel"/>
    <w:tmpl w:val="01380B26"/>
    <w:lvl w:ilvl="0" w:tplc="BEEE37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276B6"/>
    <w:multiLevelType w:val="hybridMultilevel"/>
    <w:tmpl w:val="81EEFBFE"/>
    <w:lvl w:ilvl="0" w:tplc="E8F0D980">
      <w:numFmt w:val="bullet"/>
      <w:lvlText w:val="·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A15502"/>
    <w:multiLevelType w:val="hybridMultilevel"/>
    <w:tmpl w:val="FC7A7F3E"/>
    <w:lvl w:ilvl="0" w:tplc="1DE683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853D5E"/>
    <w:multiLevelType w:val="hybridMultilevel"/>
    <w:tmpl w:val="FE2A243E"/>
    <w:lvl w:ilvl="0" w:tplc="F8D2354C">
      <w:start w:val="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8"/>
  </w:num>
  <w:num w:numId="4">
    <w:abstractNumId w:val="4"/>
  </w:num>
  <w:num w:numId="5">
    <w:abstractNumId w:val="4"/>
  </w:num>
  <w:num w:numId="6">
    <w:abstractNumId w:val="13"/>
  </w:num>
  <w:num w:numId="7">
    <w:abstractNumId w:val="11"/>
  </w:num>
  <w:num w:numId="8">
    <w:abstractNumId w:val="14"/>
  </w:num>
  <w:num w:numId="9">
    <w:abstractNumId w:val="19"/>
  </w:num>
  <w:num w:numId="10">
    <w:abstractNumId w:val="12"/>
  </w:num>
  <w:num w:numId="11">
    <w:abstractNumId w:val="1"/>
  </w:num>
  <w:num w:numId="12">
    <w:abstractNumId w:val="25"/>
  </w:num>
  <w:num w:numId="13">
    <w:abstractNumId w:val="28"/>
  </w:num>
  <w:num w:numId="14">
    <w:abstractNumId w:val="4"/>
  </w:num>
  <w:num w:numId="15">
    <w:abstractNumId w:val="21"/>
  </w:num>
  <w:num w:numId="16">
    <w:abstractNumId w:val="4"/>
  </w:num>
  <w:num w:numId="17">
    <w:abstractNumId w:val="3"/>
  </w:num>
  <w:num w:numId="18">
    <w:abstractNumId w:val="23"/>
  </w:num>
  <w:num w:numId="19">
    <w:abstractNumId w:val="27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</w:num>
  <w:num w:numId="22">
    <w:abstractNumId w:val="17"/>
  </w:num>
  <w:num w:numId="23">
    <w:abstractNumId w:val="5"/>
  </w:num>
  <w:num w:numId="24">
    <w:abstractNumId w:val="6"/>
  </w:num>
  <w:num w:numId="25">
    <w:abstractNumId w:val="22"/>
  </w:num>
  <w:num w:numId="26">
    <w:abstractNumId w:val="29"/>
  </w:num>
  <w:num w:numId="27">
    <w:abstractNumId w:val="16"/>
  </w:num>
  <w:num w:numId="28">
    <w:abstractNumId w:val="4"/>
  </w:num>
  <w:num w:numId="29">
    <w:abstractNumId w:val="26"/>
  </w:num>
  <w:num w:numId="30">
    <w:abstractNumId w:val="24"/>
  </w:num>
  <w:num w:numId="31">
    <w:abstractNumId w:val="15"/>
  </w:num>
  <w:num w:numId="32">
    <w:abstractNumId w:val="20"/>
  </w:num>
  <w:num w:numId="33">
    <w:abstractNumId w:val="9"/>
  </w:num>
  <w:num w:numId="34">
    <w:abstractNumId w:val="0"/>
  </w:num>
  <w:num w:numId="35">
    <w:abstractNumId w:val="4"/>
  </w:num>
  <w:num w:numId="36">
    <w:abstractNumId w:val="4"/>
  </w:num>
  <w:num w:numId="3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"/>
  </w:num>
  <w:num w:numId="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DU0tLA0tzQ1NzNQ0lEKTi0uzszPAykwrQUAD4X96CwAAAA="/>
  </w:docVars>
  <w:rsids>
    <w:rsidRoot w:val="000C211E"/>
    <w:rsid w:val="00011D58"/>
    <w:rsid w:val="00043C8D"/>
    <w:rsid w:val="00046B64"/>
    <w:rsid w:val="00051B56"/>
    <w:rsid w:val="00055073"/>
    <w:rsid w:val="00074A78"/>
    <w:rsid w:val="00076BCB"/>
    <w:rsid w:val="00090B4B"/>
    <w:rsid w:val="000B5D79"/>
    <w:rsid w:val="000C211E"/>
    <w:rsid w:val="000D2705"/>
    <w:rsid w:val="000E5870"/>
    <w:rsid w:val="000E5A78"/>
    <w:rsid w:val="000F128A"/>
    <w:rsid w:val="000F32B8"/>
    <w:rsid w:val="00140283"/>
    <w:rsid w:val="00144C2D"/>
    <w:rsid w:val="001462F1"/>
    <w:rsid w:val="00151D3F"/>
    <w:rsid w:val="00156B93"/>
    <w:rsid w:val="00174F4F"/>
    <w:rsid w:val="00180349"/>
    <w:rsid w:val="00184DF7"/>
    <w:rsid w:val="001C2F0F"/>
    <w:rsid w:val="001C4F5D"/>
    <w:rsid w:val="001E240B"/>
    <w:rsid w:val="001E4760"/>
    <w:rsid w:val="001F1A79"/>
    <w:rsid w:val="001F5711"/>
    <w:rsid w:val="001F72D7"/>
    <w:rsid w:val="002011FD"/>
    <w:rsid w:val="002064E2"/>
    <w:rsid w:val="00210721"/>
    <w:rsid w:val="00213122"/>
    <w:rsid w:val="0022125B"/>
    <w:rsid w:val="002249EB"/>
    <w:rsid w:val="002262D1"/>
    <w:rsid w:val="0022756E"/>
    <w:rsid w:val="00233ECC"/>
    <w:rsid w:val="002358CE"/>
    <w:rsid w:val="00240A69"/>
    <w:rsid w:val="00242956"/>
    <w:rsid w:val="0025220C"/>
    <w:rsid w:val="00260BCC"/>
    <w:rsid w:val="00270EDC"/>
    <w:rsid w:val="00274157"/>
    <w:rsid w:val="002761BF"/>
    <w:rsid w:val="00282930"/>
    <w:rsid w:val="002950B5"/>
    <w:rsid w:val="00295FC9"/>
    <w:rsid w:val="002A48F8"/>
    <w:rsid w:val="002B487E"/>
    <w:rsid w:val="002C3794"/>
    <w:rsid w:val="002F0D61"/>
    <w:rsid w:val="0031212A"/>
    <w:rsid w:val="00315F81"/>
    <w:rsid w:val="00316398"/>
    <w:rsid w:val="00321BAD"/>
    <w:rsid w:val="003225BA"/>
    <w:rsid w:val="00341251"/>
    <w:rsid w:val="003471A9"/>
    <w:rsid w:val="00353CDC"/>
    <w:rsid w:val="0036705C"/>
    <w:rsid w:val="003710C2"/>
    <w:rsid w:val="00383646"/>
    <w:rsid w:val="003B5C84"/>
    <w:rsid w:val="00402760"/>
    <w:rsid w:val="00406B5F"/>
    <w:rsid w:val="00426E51"/>
    <w:rsid w:val="00435A08"/>
    <w:rsid w:val="004544E9"/>
    <w:rsid w:val="004605E8"/>
    <w:rsid w:val="00471CF1"/>
    <w:rsid w:val="00483166"/>
    <w:rsid w:val="00490FB4"/>
    <w:rsid w:val="00496C0C"/>
    <w:rsid w:val="004A5639"/>
    <w:rsid w:val="004B2E56"/>
    <w:rsid w:val="004B5948"/>
    <w:rsid w:val="004C21F3"/>
    <w:rsid w:val="004C46D1"/>
    <w:rsid w:val="004D6266"/>
    <w:rsid w:val="004E1EBB"/>
    <w:rsid w:val="004E71F1"/>
    <w:rsid w:val="004F4A26"/>
    <w:rsid w:val="00510AB2"/>
    <w:rsid w:val="005117DA"/>
    <w:rsid w:val="00516BA1"/>
    <w:rsid w:val="00516C63"/>
    <w:rsid w:val="00527418"/>
    <w:rsid w:val="005275AA"/>
    <w:rsid w:val="00531490"/>
    <w:rsid w:val="005329B7"/>
    <w:rsid w:val="00545BDA"/>
    <w:rsid w:val="00552721"/>
    <w:rsid w:val="005537D2"/>
    <w:rsid w:val="005564B3"/>
    <w:rsid w:val="005630A5"/>
    <w:rsid w:val="0056483F"/>
    <w:rsid w:val="00565DB7"/>
    <w:rsid w:val="005757EF"/>
    <w:rsid w:val="005832D2"/>
    <w:rsid w:val="005855CF"/>
    <w:rsid w:val="005950B8"/>
    <w:rsid w:val="00595211"/>
    <w:rsid w:val="00597BAE"/>
    <w:rsid w:val="005B1758"/>
    <w:rsid w:val="005B41A6"/>
    <w:rsid w:val="005C181F"/>
    <w:rsid w:val="005D0EF6"/>
    <w:rsid w:val="005D1CDC"/>
    <w:rsid w:val="005E4F3D"/>
    <w:rsid w:val="006009E1"/>
    <w:rsid w:val="006030B2"/>
    <w:rsid w:val="006109E8"/>
    <w:rsid w:val="00611678"/>
    <w:rsid w:val="00613D04"/>
    <w:rsid w:val="00625255"/>
    <w:rsid w:val="00636564"/>
    <w:rsid w:val="00640139"/>
    <w:rsid w:val="00643C37"/>
    <w:rsid w:val="00647E0F"/>
    <w:rsid w:val="00681265"/>
    <w:rsid w:val="00686AF5"/>
    <w:rsid w:val="006A04F9"/>
    <w:rsid w:val="006A1940"/>
    <w:rsid w:val="006C4F98"/>
    <w:rsid w:val="006C70E7"/>
    <w:rsid w:val="006D441F"/>
    <w:rsid w:val="006D5D5C"/>
    <w:rsid w:val="006D76E1"/>
    <w:rsid w:val="006E1528"/>
    <w:rsid w:val="006F056A"/>
    <w:rsid w:val="006F2E87"/>
    <w:rsid w:val="0071727F"/>
    <w:rsid w:val="00717B6D"/>
    <w:rsid w:val="00730EC2"/>
    <w:rsid w:val="00755CBF"/>
    <w:rsid w:val="007624A5"/>
    <w:rsid w:val="007916EF"/>
    <w:rsid w:val="007A39EA"/>
    <w:rsid w:val="007E0642"/>
    <w:rsid w:val="007E48A3"/>
    <w:rsid w:val="007F0640"/>
    <w:rsid w:val="00802E09"/>
    <w:rsid w:val="0080685A"/>
    <w:rsid w:val="00812533"/>
    <w:rsid w:val="00813EC6"/>
    <w:rsid w:val="0081783C"/>
    <w:rsid w:val="0082428E"/>
    <w:rsid w:val="008311CB"/>
    <w:rsid w:val="0083489C"/>
    <w:rsid w:val="00847AC4"/>
    <w:rsid w:val="008500DC"/>
    <w:rsid w:val="008554DF"/>
    <w:rsid w:val="00867FE6"/>
    <w:rsid w:val="00872438"/>
    <w:rsid w:val="00873F0C"/>
    <w:rsid w:val="0087512E"/>
    <w:rsid w:val="0088407B"/>
    <w:rsid w:val="00896626"/>
    <w:rsid w:val="008B0062"/>
    <w:rsid w:val="008B1E2F"/>
    <w:rsid w:val="008B3C31"/>
    <w:rsid w:val="008D46EE"/>
    <w:rsid w:val="008E0366"/>
    <w:rsid w:val="008E3B85"/>
    <w:rsid w:val="008F14EA"/>
    <w:rsid w:val="008F57E9"/>
    <w:rsid w:val="009131EF"/>
    <w:rsid w:val="00917A88"/>
    <w:rsid w:val="009662E3"/>
    <w:rsid w:val="009740AD"/>
    <w:rsid w:val="00975A3C"/>
    <w:rsid w:val="00986F29"/>
    <w:rsid w:val="00993514"/>
    <w:rsid w:val="009B094E"/>
    <w:rsid w:val="009C065C"/>
    <w:rsid w:val="009C2C50"/>
    <w:rsid w:val="009D29E0"/>
    <w:rsid w:val="009D7DF8"/>
    <w:rsid w:val="00A10BCB"/>
    <w:rsid w:val="00A1515E"/>
    <w:rsid w:val="00A16F8C"/>
    <w:rsid w:val="00A219AF"/>
    <w:rsid w:val="00A23424"/>
    <w:rsid w:val="00A26AF3"/>
    <w:rsid w:val="00A422DF"/>
    <w:rsid w:val="00A43891"/>
    <w:rsid w:val="00A52478"/>
    <w:rsid w:val="00A5437A"/>
    <w:rsid w:val="00A5463F"/>
    <w:rsid w:val="00A60C09"/>
    <w:rsid w:val="00A7258B"/>
    <w:rsid w:val="00A83487"/>
    <w:rsid w:val="00A95FD4"/>
    <w:rsid w:val="00AC17B6"/>
    <w:rsid w:val="00AC19AA"/>
    <w:rsid w:val="00AC4099"/>
    <w:rsid w:val="00AF523F"/>
    <w:rsid w:val="00B27431"/>
    <w:rsid w:val="00B627DB"/>
    <w:rsid w:val="00B66141"/>
    <w:rsid w:val="00B86CF2"/>
    <w:rsid w:val="00BA0E77"/>
    <w:rsid w:val="00BA7917"/>
    <w:rsid w:val="00BB31F2"/>
    <w:rsid w:val="00BC0833"/>
    <w:rsid w:val="00BC5C58"/>
    <w:rsid w:val="00BE2184"/>
    <w:rsid w:val="00BF3252"/>
    <w:rsid w:val="00BF3526"/>
    <w:rsid w:val="00BF7AF7"/>
    <w:rsid w:val="00C0181B"/>
    <w:rsid w:val="00C12FAD"/>
    <w:rsid w:val="00C1316F"/>
    <w:rsid w:val="00C14CB6"/>
    <w:rsid w:val="00C20463"/>
    <w:rsid w:val="00C40625"/>
    <w:rsid w:val="00C60D26"/>
    <w:rsid w:val="00C63117"/>
    <w:rsid w:val="00C71C5B"/>
    <w:rsid w:val="00C7302E"/>
    <w:rsid w:val="00C76BD5"/>
    <w:rsid w:val="00C85B83"/>
    <w:rsid w:val="00C95030"/>
    <w:rsid w:val="00C965F4"/>
    <w:rsid w:val="00CA73B9"/>
    <w:rsid w:val="00CB1684"/>
    <w:rsid w:val="00CB1BD0"/>
    <w:rsid w:val="00CB6A03"/>
    <w:rsid w:val="00CC5862"/>
    <w:rsid w:val="00CD4F46"/>
    <w:rsid w:val="00CD550C"/>
    <w:rsid w:val="00CE10DA"/>
    <w:rsid w:val="00CE67C7"/>
    <w:rsid w:val="00CF03A7"/>
    <w:rsid w:val="00CF401B"/>
    <w:rsid w:val="00CF7E68"/>
    <w:rsid w:val="00D105C1"/>
    <w:rsid w:val="00D11C94"/>
    <w:rsid w:val="00D143B6"/>
    <w:rsid w:val="00D15EAC"/>
    <w:rsid w:val="00D1737E"/>
    <w:rsid w:val="00D32787"/>
    <w:rsid w:val="00D4089C"/>
    <w:rsid w:val="00D44144"/>
    <w:rsid w:val="00D57634"/>
    <w:rsid w:val="00D639FB"/>
    <w:rsid w:val="00D649BE"/>
    <w:rsid w:val="00D658D1"/>
    <w:rsid w:val="00D70D92"/>
    <w:rsid w:val="00D828F6"/>
    <w:rsid w:val="00D83092"/>
    <w:rsid w:val="00D859FC"/>
    <w:rsid w:val="00D85C54"/>
    <w:rsid w:val="00DB28B8"/>
    <w:rsid w:val="00DB5BE2"/>
    <w:rsid w:val="00DC6268"/>
    <w:rsid w:val="00DE7740"/>
    <w:rsid w:val="00E0117B"/>
    <w:rsid w:val="00E01EBA"/>
    <w:rsid w:val="00E1458A"/>
    <w:rsid w:val="00E17C0F"/>
    <w:rsid w:val="00E34672"/>
    <w:rsid w:val="00E36FDC"/>
    <w:rsid w:val="00E43731"/>
    <w:rsid w:val="00E45DF3"/>
    <w:rsid w:val="00E46306"/>
    <w:rsid w:val="00E508DE"/>
    <w:rsid w:val="00E50FA5"/>
    <w:rsid w:val="00E55D43"/>
    <w:rsid w:val="00E70FD8"/>
    <w:rsid w:val="00E818D9"/>
    <w:rsid w:val="00E97738"/>
    <w:rsid w:val="00EB0AAB"/>
    <w:rsid w:val="00EB4D15"/>
    <w:rsid w:val="00EC43BE"/>
    <w:rsid w:val="00F0717E"/>
    <w:rsid w:val="00F07FE7"/>
    <w:rsid w:val="00F11896"/>
    <w:rsid w:val="00F16B83"/>
    <w:rsid w:val="00F23BBB"/>
    <w:rsid w:val="00F24826"/>
    <w:rsid w:val="00F26E2F"/>
    <w:rsid w:val="00F45412"/>
    <w:rsid w:val="00F46C62"/>
    <w:rsid w:val="00F501EC"/>
    <w:rsid w:val="00F6237D"/>
    <w:rsid w:val="00F6477D"/>
    <w:rsid w:val="00F669F7"/>
    <w:rsid w:val="00F75E10"/>
    <w:rsid w:val="00F77C50"/>
    <w:rsid w:val="00F944B0"/>
    <w:rsid w:val="00F96E8D"/>
    <w:rsid w:val="00FB764B"/>
    <w:rsid w:val="00FC4CEF"/>
    <w:rsid w:val="00FC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2E0178A"/>
  <w15:docId w15:val="{C511966D-05F7-DA41-B5CC-092198E0E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Regular"/>
    <w:qFormat/>
    <w:rsid w:val="00FB764B"/>
    <w:pPr>
      <w:spacing w:line="288" w:lineRule="exact"/>
    </w:pPr>
    <w:rPr>
      <w:rFonts w:ascii="Times New Roman" w:hAnsi="Times New Roman"/>
      <w:sz w:val="24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B27431"/>
    <w:pPr>
      <w:numPr>
        <w:numId w:val="4"/>
      </w:numPr>
      <w:jc w:val="both"/>
      <w:outlineLvl w:val="0"/>
    </w:pPr>
    <w:rPr>
      <w:rFonts w:ascii="Times" w:hAnsi="Times" w:cs="Times"/>
      <w:b/>
      <w:bCs/>
      <w:color w:val="404040" w:themeColor="text1" w:themeTint="BF"/>
      <w:szCs w:val="24"/>
    </w:rPr>
  </w:style>
  <w:style w:type="paragraph" w:styleId="Titolo2">
    <w:name w:val="heading 2"/>
    <w:basedOn w:val="Paragrafoelenco"/>
    <w:link w:val="Titolo2Carattere"/>
    <w:uiPriority w:val="9"/>
    <w:qFormat/>
    <w:rsid w:val="00B27431"/>
    <w:pPr>
      <w:numPr>
        <w:ilvl w:val="1"/>
        <w:numId w:val="4"/>
      </w:numPr>
      <w:spacing w:before="120" w:after="120"/>
      <w:jc w:val="both"/>
      <w:outlineLvl w:val="1"/>
    </w:pPr>
    <w:rPr>
      <w:rFonts w:ascii="Times" w:hAnsi="Times" w:cs="Times"/>
      <w:b/>
      <w:bCs/>
      <w:i/>
      <w:iCs/>
      <w:color w:val="404040" w:themeColor="text1" w:themeTint="BF"/>
      <w:szCs w:val="24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B6614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219AF"/>
  </w:style>
  <w:style w:type="paragraph" w:styleId="Pidipagina">
    <w:name w:val="footer"/>
    <w:basedOn w:val="Normale"/>
    <w:link w:val="Pidipagina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219AF"/>
  </w:style>
  <w:style w:type="character" w:customStyle="1" w:styleId="Titolo2Carattere">
    <w:name w:val="Titolo 2 Carattere"/>
    <w:basedOn w:val="Carpredefinitoparagrafo"/>
    <w:link w:val="Titolo2"/>
    <w:uiPriority w:val="9"/>
    <w:rsid w:val="00B27431"/>
    <w:rPr>
      <w:rFonts w:ascii="Times" w:hAnsi="Times" w:cs="Times"/>
      <w:b/>
      <w:bCs/>
      <w:i/>
      <w:iCs/>
      <w:color w:val="404040" w:themeColor="text1" w:themeTint="BF"/>
      <w:sz w:val="24"/>
      <w:szCs w:val="24"/>
    </w:rPr>
  </w:style>
  <w:style w:type="character" w:styleId="Collegamentoipertestuale">
    <w:name w:val="Hyperlink"/>
    <w:basedOn w:val="Carpredefinitoparagrafo"/>
    <w:unhideWhenUsed/>
    <w:rsid w:val="002C3794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E476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E4760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9"/>
    <w:rsid w:val="00B27431"/>
    <w:rPr>
      <w:rFonts w:ascii="Times" w:hAnsi="Times" w:cs="Times"/>
      <w:b/>
      <w:bCs/>
      <w:color w:val="404040" w:themeColor="text1" w:themeTint="BF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0E5870"/>
    <w:pPr>
      <w:ind w:left="720"/>
      <w:contextualSpacing/>
    </w:pPr>
  </w:style>
  <w:style w:type="table" w:styleId="Tabellagriglia2-colore3">
    <w:name w:val="Grid Table 2 Accent 3"/>
    <w:basedOn w:val="Tabellanormale"/>
    <w:uiPriority w:val="47"/>
    <w:rsid w:val="00E17C0F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6Carattere">
    <w:name w:val="Titolo 6 Carattere"/>
    <w:basedOn w:val="Carpredefinitoparagrafo"/>
    <w:link w:val="Titolo6"/>
    <w:rsid w:val="00B66141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Corpotesto">
    <w:name w:val="Body Text"/>
    <w:basedOn w:val="Normale"/>
    <w:link w:val="CorpotestoCarattere"/>
    <w:rsid w:val="00B66141"/>
    <w:pPr>
      <w:spacing w:line="360" w:lineRule="auto"/>
      <w:ind w:right="454"/>
      <w:jc w:val="both"/>
    </w:pPr>
    <w:rPr>
      <w:rFonts w:eastAsia="Times New Roman" w:cs="Times New Roman"/>
      <w:szCs w:val="20"/>
      <w:lang w:eastAsia="it-IT"/>
    </w:rPr>
  </w:style>
  <w:style w:type="character" w:customStyle="1" w:styleId="CorpotestoCarattere">
    <w:name w:val="Corpo testo Carattere"/>
    <w:basedOn w:val="Carpredefinitoparagrafo"/>
    <w:link w:val="Corpotesto"/>
    <w:rsid w:val="00B66141"/>
    <w:rPr>
      <w:rFonts w:ascii="Times New Roman" w:eastAsia="Times New Roman" w:hAnsi="Times New Roman" w:cs="Times New Roman"/>
      <w:sz w:val="24"/>
      <w:szCs w:val="20"/>
      <w:lang w:eastAsia="it-IT"/>
    </w:rPr>
  </w:style>
  <w:style w:type="table" w:styleId="Grigliatabella">
    <w:name w:val="Table Grid"/>
    <w:basedOn w:val="Tabellanormale"/>
    <w:uiPriority w:val="39"/>
    <w:rsid w:val="00CB6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">
    <w:name w:val="Grid Table 1 Light"/>
    <w:basedOn w:val="Tabellanormale"/>
    <w:uiPriority w:val="46"/>
    <w:rsid w:val="00CB6A0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e0">
    <w:name w:val="normale"/>
    <w:basedOn w:val="Normale"/>
    <w:link w:val="normaleCarattere"/>
    <w:qFormat/>
    <w:rsid w:val="00210721"/>
    <w:pPr>
      <w:suppressAutoHyphens/>
      <w:spacing w:after="60" w:line="240" w:lineRule="auto"/>
      <w:ind w:firstLine="425"/>
      <w:jc w:val="both"/>
    </w:pPr>
    <w:rPr>
      <w:rFonts w:eastAsia="Times New Roman" w:cs="Times New Roman"/>
      <w:szCs w:val="20"/>
      <w:lang w:eastAsia="ar-SA"/>
    </w:rPr>
  </w:style>
  <w:style w:type="character" w:customStyle="1" w:styleId="normaleCarattere">
    <w:name w:val="normale Carattere"/>
    <w:link w:val="normale0"/>
    <w:rsid w:val="00210721"/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styleId="Menzionenonrisolta">
    <w:name w:val="Unresolved Mention"/>
    <w:basedOn w:val="Carpredefinitoparagrafo"/>
    <w:uiPriority w:val="99"/>
    <w:semiHidden/>
    <w:unhideWhenUsed/>
    <w:rsid w:val="00CF7E68"/>
    <w:rPr>
      <w:color w:val="605E5C"/>
      <w:shd w:val="clear" w:color="auto" w:fill="E1DFDD"/>
    </w:rPr>
  </w:style>
  <w:style w:type="character" w:styleId="Numeropagina">
    <w:name w:val="page number"/>
    <w:basedOn w:val="Carpredefinitoparagrafo"/>
    <w:uiPriority w:val="99"/>
    <w:unhideWhenUsed/>
    <w:rsid w:val="00A43891"/>
  </w:style>
  <w:style w:type="paragraph" w:styleId="NormaleWeb">
    <w:name w:val="Normal (Web)"/>
    <w:basedOn w:val="Normale"/>
    <w:uiPriority w:val="99"/>
    <w:semiHidden/>
    <w:unhideWhenUsed/>
    <w:rsid w:val="00A10BC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623D0-0DFD-45C3-ABBD-B9BC79306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7</TotalTime>
  <Pages>1</Pages>
  <Words>317</Words>
  <Characters>1808</Characters>
  <Application>Microsoft Office Word</Application>
  <DocSecurity>0</DocSecurity>
  <Lines>15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ara Boscarol</dc:creator>
  <cp:lastModifiedBy>Marcello Di Risio</cp:lastModifiedBy>
  <cp:revision>103</cp:revision>
  <cp:lastPrinted>2020-07-20T09:34:00Z</cp:lastPrinted>
  <dcterms:created xsi:type="dcterms:W3CDTF">2019-11-10T19:12:00Z</dcterms:created>
  <dcterms:modified xsi:type="dcterms:W3CDTF">2022-01-05T14:18:00Z</dcterms:modified>
</cp:coreProperties>
</file>